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5FF1C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 xml:space="preserve">1. Geriamoji farmacinė kompozicija, apimanti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pridopidiną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arba farmaciniu požiūriu priimtiną jo druską ir bent vieną analoginį junginį pagal 1 arba 4 formulę arba farmaciniu požiūriu priimtiną jo druską, skirta funkcinių gebėjimų, motorinės funkcijos, kognityvinių funkcijų gerinimui, palaikymui arba jų sutrikimo mažinimui, ligos progresavimo lėtinimui ir gyvenimo kokybės gerinimui gydant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Huntington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ligą, kai kompozicija skiriama per burną pacientui žmogui; kur analoginis junginys yra pavaizduotas šiomis struktūromis:</w:t>
      </w:r>
    </w:p>
    <w:p w14:paraId="71A1D181" w14:textId="4CF4ECFD" w:rsidR="00BA7ACB" w:rsidRPr="0036472F" w:rsidRDefault="00BA7ACB" w:rsidP="000E1ABD">
      <w:pPr>
        <w:spacing w:after="0" w:line="360" w:lineRule="auto"/>
        <w:jc w:val="center"/>
        <w:rPr>
          <w:rFonts w:ascii="Helvetica" w:eastAsia="MS Mincho" w:hAnsi="Helvetica"/>
          <w:sz w:val="20"/>
          <w:lang w:val="lt-LT"/>
        </w:rPr>
      </w:pPr>
      <w:r>
        <w:rPr>
          <w:rFonts w:ascii="Helvetica" w:eastAsia="MS Mincho" w:hAnsi="Helvetica"/>
          <w:noProof/>
          <w:sz w:val="20"/>
          <w:lang w:val="lt-LT"/>
        </w:rPr>
        <w:pict w14:anchorId="61A96D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3" type="#_x0000_t75" style="width:315.05pt;height:114.7pt">
            <v:imagedata r:id="rId7" o:title="aaaaaa"/>
          </v:shape>
        </w:pict>
      </w:r>
    </w:p>
    <w:p w14:paraId="4DF75C6B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25A1492B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 xml:space="preserve">2. Kompozicija, skirta naudoti pagal 1 punktą, kur kompozicija apima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pridopidiną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arba farmaciniu požiūriu priimtiną jo druską ir analoginį junginį 1 arba farmaciniu požiūriu priimtiną jo druską; arba</w:t>
      </w:r>
    </w:p>
    <w:p w14:paraId="3780B75C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 xml:space="preserve">kompozicija apima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pridopidiną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arba farmaciniu požiūriu priimtiną jo druską, ir analoginį junginį 4 arba farmaciniu požiūriu priimtiną jo druską; arba</w:t>
      </w:r>
    </w:p>
    <w:p w14:paraId="60071BDD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  <w:bookmarkStart w:id="0" w:name="_Hlk218285133"/>
      <w:r w:rsidRPr="0036472F">
        <w:rPr>
          <w:rFonts w:ascii="Helvetica" w:eastAsia="MS Mincho" w:hAnsi="Helvetica"/>
          <w:sz w:val="20"/>
          <w:lang w:val="lt-LT"/>
        </w:rPr>
        <w:t xml:space="preserve">kompozicija apima </w:t>
      </w:r>
      <w:bookmarkEnd w:id="0"/>
      <w:proofErr w:type="spellStart"/>
      <w:r w:rsidRPr="0036472F">
        <w:rPr>
          <w:rFonts w:ascii="Helvetica" w:eastAsia="MS Mincho" w:hAnsi="Helvetica"/>
          <w:sz w:val="20"/>
          <w:lang w:val="lt-LT"/>
        </w:rPr>
        <w:t>pridopidiną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arba farmaciniu požiūriu priimtiną jo druską, analoginį junginį 1 arba farmaciniu požiūriu priimtiną jo druską ir analoginį junginį 4 arba farmaciniu požiūriu priimtiną jo druską</w:t>
      </w:r>
    </w:p>
    <w:p w14:paraId="0BC4C627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16F289FB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>3. Kompozicija, skirta naudoti pagal 1 punktą, kur kompozicija apima iki 10 % (m/m) analoginio junginio arba farmaciniu požiūriu priimtinos jo druskos.</w:t>
      </w:r>
    </w:p>
    <w:p w14:paraId="71A4246B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41160C97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>4. Kompozicija, skirta naudoti pagal 1 punktą, kur farmacinė kompozicija skiriama du kartus per parą.</w:t>
      </w:r>
    </w:p>
    <w:p w14:paraId="05EDD01B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0F5547B8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 xml:space="preserve">5. Kompozicija, skirta naudoti pagal 1 punktą, kur paciento funkciniai gebėjimai matuojami pagal Vieningosios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Huntington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ligos vertinimo skalės (UHDRS) bendrąjį funkcinį pajėgumą (TFC).</w:t>
      </w:r>
    </w:p>
    <w:p w14:paraId="55AD2241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6E07EB3B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 xml:space="preserve">6. Kompozicija, skirta naudoti pagal bet kurį iš 1 - 5 punktų, kur pacientas žmogus turi ≥36 CAG pasikartojimų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Hantington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gene.</w:t>
      </w:r>
    </w:p>
    <w:p w14:paraId="40D82B8C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400B701A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>7. Kompozicija, skirta naudoti, pagal bet kurį iš 1-6 punktų, kur kompozicija skiriama du kartus per parą ir kiekvieno skyrimo metu skiriamas vienodas farmacinės kompozicijos kiekis.</w:t>
      </w:r>
    </w:p>
    <w:p w14:paraId="11D871E9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3796B0AA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 xml:space="preserve">8. Kompozicija, skirta naudoti pagal bet kurį iš 1 - 7 punktų, kur farmacinė kompozicija, apimanti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pridopidiną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arba farmaciniu požiūriu priimtiną jo druską, skiriama nuo 10 mg iki 90 mg paros doze.</w:t>
      </w:r>
    </w:p>
    <w:p w14:paraId="2B044C5D" w14:textId="77777777" w:rsidR="0036472F" w:rsidRPr="0036472F" w:rsidRDefault="0036472F" w:rsidP="000E1ABD">
      <w:pPr>
        <w:spacing w:after="0" w:line="360" w:lineRule="auto"/>
        <w:jc w:val="both"/>
        <w:rPr>
          <w:rFonts w:ascii="Helvetica" w:eastAsia="MS Mincho" w:hAnsi="Helvetica"/>
          <w:sz w:val="20"/>
          <w:lang w:val="lt-LT"/>
        </w:rPr>
      </w:pPr>
    </w:p>
    <w:p w14:paraId="5EF2671F" w14:textId="77777777" w:rsidR="0036472F" w:rsidRPr="0036472F" w:rsidRDefault="0036472F" w:rsidP="000E1ABD">
      <w:pPr>
        <w:spacing w:after="0" w:line="360" w:lineRule="auto"/>
        <w:ind w:firstLine="567"/>
        <w:jc w:val="both"/>
        <w:rPr>
          <w:rFonts w:ascii="Helvetica" w:eastAsia="MS Mincho" w:hAnsi="Helvetica"/>
          <w:sz w:val="20"/>
          <w:lang w:val="lt-LT"/>
        </w:rPr>
      </w:pPr>
      <w:r w:rsidRPr="0036472F">
        <w:rPr>
          <w:rFonts w:ascii="Helvetica" w:eastAsia="MS Mincho" w:hAnsi="Helvetica"/>
          <w:sz w:val="20"/>
          <w:lang w:val="lt-LT"/>
        </w:rPr>
        <w:t xml:space="preserve">9. Kompozicija, skirta naudoti pagal bet kurį iš 1 - 8 punktų, kur farmaciniu požiūriu priimtina druska yra pasirinkta iš hidrochlorid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hidrobromid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hidrojodid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nitrat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perchlor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fosfato, rūgštinio fosfato, sulfat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bisulf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format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gliuk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gliukar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sachar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izonikoti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acetat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ak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askorb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benzensulf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benzo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cinam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citrat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emb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enant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fumar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glutam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glikol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laktat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male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gentizi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mal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mandel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metansulf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etansulf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naftaleno-2-sulfonato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ftal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lastRenderedPageBreak/>
        <w:t>salicil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sorb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stear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sukci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tartr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pantote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bitartr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ir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toluen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>-p-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sulfon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, </w:t>
      </w:r>
      <w:proofErr w:type="spellStart"/>
      <w:r w:rsidRPr="0036472F">
        <w:rPr>
          <w:rFonts w:ascii="Helvetica" w:eastAsia="MS Mincho" w:hAnsi="Helvetica"/>
          <w:sz w:val="20"/>
          <w:lang w:val="lt-LT"/>
        </w:rPr>
        <w:t>pamoato</w:t>
      </w:r>
      <w:proofErr w:type="spellEnd"/>
      <w:r w:rsidRPr="0036472F">
        <w:rPr>
          <w:rFonts w:ascii="Helvetica" w:eastAsia="MS Mincho" w:hAnsi="Helvetica"/>
          <w:sz w:val="20"/>
          <w:lang w:val="lt-LT"/>
        </w:rPr>
        <w:t xml:space="preserve"> (t. y. 1,1′-metileno-bis-(2-hidroksi-3-naftoato)) druskos.</w:t>
      </w:r>
    </w:p>
    <w:sectPr w:rsidR="0036472F" w:rsidRPr="0036472F" w:rsidSect="000E1ABD">
      <w:headerReference w:type="even" r:id="rId8"/>
      <w:pgSz w:w="11906" w:h="16838" w:code="9"/>
      <w:pgMar w:top="1134" w:right="567" w:bottom="567" w:left="1701" w:header="567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61C0E8" w14:textId="77777777" w:rsidR="00986294" w:rsidRDefault="00986294" w:rsidP="007B0A41">
      <w:pPr>
        <w:spacing w:after="0" w:line="240" w:lineRule="auto"/>
      </w:pPr>
      <w:r>
        <w:separator/>
      </w:r>
    </w:p>
  </w:endnote>
  <w:endnote w:type="continuationSeparator" w:id="0">
    <w:p w14:paraId="6DF1E7B9" w14:textId="77777777" w:rsidR="00986294" w:rsidRDefault="0098629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9F71DB" w14:textId="77777777" w:rsidR="00986294" w:rsidRDefault="00986294" w:rsidP="007B0A41">
      <w:pPr>
        <w:spacing w:after="0" w:line="240" w:lineRule="auto"/>
      </w:pPr>
      <w:r>
        <w:separator/>
      </w:r>
    </w:p>
  </w:footnote>
  <w:footnote w:type="continuationSeparator" w:id="0">
    <w:p w14:paraId="630348A7" w14:textId="77777777" w:rsidR="00986294" w:rsidRDefault="00986294" w:rsidP="007B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CA803" w14:textId="77777777" w:rsidR="00794680" w:rsidRDefault="00794680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>
      <w:rPr>
        <w:rStyle w:val="Puslapionumeris"/>
        <w:noProof/>
      </w:rPr>
      <w:t>2</w:t>
    </w:r>
    <w:r>
      <w:rPr>
        <w:rStyle w:val="Puslapionumeris"/>
      </w:rPr>
      <w:fldChar w:fldCharType="end"/>
    </w:r>
  </w:p>
  <w:p w14:paraId="46A65B39" w14:textId="77777777" w:rsidR="00794680" w:rsidRDefault="00794680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706DF8"/>
    <w:multiLevelType w:val="hybridMultilevel"/>
    <w:tmpl w:val="2DE65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384A74"/>
    <w:multiLevelType w:val="hybridMultilevel"/>
    <w:tmpl w:val="A45C06AC"/>
    <w:lvl w:ilvl="0" w:tplc="5848461E">
      <w:start w:val="1"/>
      <w:numFmt w:val="decimal"/>
      <w:lvlText w:val="%1."/>
      <w:lvlJc w:val="left"/>
      <w:pPr>
        <w:ind w:left="607" w:hanging="27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1" w:tplc="4A7C0006">
      <w:start w:val="1"/>
      <w:numFmt w:val="lowerLetter"/>
      <w:lvlText w:val="(%2)"/>
      <w:lvlJc w:val="left"/>
      <w:pPr>
        <w:ind w:left="739" w:hanging="35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2" w:tplc="34B0CCEC">
      <w:numFmt w:val="bullet"/>
      <w:lvlText w:val="•"/>
      <w:lvlJc w:val="left"/>
      <w:pPr>
        <w:ind w:left="1777" w:hanging="353"/>
      </w:pPr>
      <w:rPr>
        <w:rFonts w:hint="default"/>
        <w:lang w:val="lt-LT" w:eastAsia="en-US" w:bidi="ar-SA"/>
      </w:rPr>
    </w:lvl>
    <w:lvl w:ilvl="3" w:tplc="0EE255E2">
      <w:numFmt w:val="bullet"/>
      <w:lvlText w:val="•"/>
      <w:lvlJc w:val="left"/>
      <w:pPr>
        <w:ind w:left="2815" w:hanging="353"/>
      </w:pPr>
      <w:rPr>
        <w:rFonts w:hint="default"/>
        <w:lang w:val="lt-LT" w:eastAsia="en-US" w:bidi="ar-SA"/>
      </w:rPr>
    </w:lvl>
    <w:lvl w:ilvl="4" w:tplc="3712F43A">
      <w:numFmt w:val="bullet"/>
      <w:lvlText w:val="•"/>
      <w:lvlJc w:val="left"/>
      <w:pPr>
        <w:ind w:left="3853" w:hanging="353"/>
      </w:pPr>
      <w:rPr>
        <w:rFonts w:hint="default"/>
        <w:lang w:val="lt-LT" w:eastAsia="en-US" w:bidi="ar-SA"/>
      </w:rPr>
    </w:lvl>
    <w:lvl w:ilvl="5" w:tplc="07B28C56">
      <w:numFmt w:val="bullet"/>
      <w:lvlText w:val="•"/>
      <w:lvlJc w:val="left"/>
      <w:pPr>
        <w:ind w:left="4891" w:hanging="353"/>
      </w:pPr>
      <w:rPr>
        <w:rFonts w:hint="default"/>
        <w:lang w:val="lt-LT" w:eastAsia="en-US" w:bidi="ar-SA"/>
      </w:rPr>
    </w:lvl>
    <w:lvl w:ilvl="6" w:tplc="5800807A">
      <w:numFmt w:val="bullet"/>
      <w:lvlText w:val="•"/>
      <w:lvlJc w:val="left"/>
      <w:pPr>
        <w:ind w:left="5928" w:hanging="353"/>
      </w:pPr>
      <w:rPr>
        <w:rFonts w:hint="default"/>
        <w:lang w:val="lt-LT" w:eastAsia="en-US" w:bidi="ar-SA"/>
      </w:rPr>
    </w:lvl>
    <w:lvl w:ilvl="7" w:tplc="4C5AAC02">
      <w:numFmt w:val="bullet"/>
      <w:lvlText w:val="•"/>
      <w:lvlJc w:val="left"/>
      <w:pPr>
        <w:ind w:left="6966" w:hanging="353"/>
      </w:pPr>
      <w:rPr>
        <w:rFonts w:hint="default"/>
        <w:lang w:val="lt-LT" w:eastAsia="en-US" w:bidi="ar-SA"/>
      </w:rPr>
    </w:lvl>
    <w:lvl w:ilvl="8" w:tplc="78A016B2">
      <w:numFmt w:val="bullet"/>
      <w:lvlText w:val="•"/>
      <w:lvlJc w:val="left"/>
      <w:pPr>
        <w:ind w:left="8004" w:hanging="353"/>
      </w:pPr>
      <w:rPr>
        <w:rFonts w:hint="default"/>
        <w:lang w:val="lt-LT" w:eastAsia="en-US" w:bidi="ar-SA"/>
      </w:rPr>
    </w:lvl>
  </w:abstractNum>
  <w:num w:numId="1" w16cid:durableId="911236323">
    <w:abstractNumId w:val="1"/>
  </w:num>
  <w:num w:numId="2" w16cid:durableId="7119274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4637"/>
    <w:rsid w:val="00065F0D"/>
    <w:rsid w:val="00070D8A"/>
    <w:rsid w:val="000909BE"/>
    <w:rsid w:val="00092D0B"/>
    <w:rsid w:val="000A49FB"/>
    <w:rsid w:val="000B01FB"/>
    <w:rsid w:val="000B2EB5"/>
    <w:rsid w:val="000B4740"/>
    <w:rsid w:val="000C638E"/>
    <w:rsid w:val="000C68F9"/>
    <w:rsid w:val="000D0403"/>
    <w:rsid w:val="000D5845"/>
    <w:rsid w:val="000E1ABD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57D1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46C0"/>
    <w:rsid w:val="001E7356"/>
    <w:rsid w:val="001F266E"/>
    <w:rsid w:val="00201BD9"/>
    <w:rsid w:val="002029A2"/>
    <w:rsid w:val="00211C3F"/>
    <w:rsid w:val="00212A3B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425B"/>
    <w:rsid w:val="002E7EBE"/>
    <w:rsid w:val="002F14F9"/>
    <w:rsid w:val="002F2CD2"/>
    <w:rsid w:val="003039EC"/>
    <w:rsid w:val="003043DE"/>
    <w:rsid w:val="00313FB6"/>
    <w:rsid w:val="00316FB7"/>
    <w:rsid w:val="00321682"/>
    <w:rsid w:val="00334817"/>
    <w:rsid w:val="00343F94"/>
    <w:rsid w:val="00351A9A"/>
    <w:rsid w:val="00362411"/>
    <w:rsid w:val="003636D8"/>
    <w:rsid w:val="0036472F"/>
    <w:rsid w:val="003700E9"/>
    <w:rsid w:val="00370A78"/>
    <w:rsid w:val="00372A7E"/>
    <w:rsid w:val="0037691E"/>
    <w:rsid w:val="003947E2"/>
    <w:rsid w:val="003A0D71"/>
    <w:rsid w:val="003A2C71"/>
    <w:rsid w:val="003A7D4E"/>
    <w:rsid w:val="003B1332"/>
    <w:rsid w:val="003B3FF4"/>
    <w:rsid w:val="003B71AC"/>
    <w:rsid w:val="003C041F"/>
    <w:rsid w:val="003D4001"/>
    <w:rsid w:val="003E51FF"/>
    <w:rsid w:val="003E6EF1"/>
    <w:rsid w:val="003F2F75"/>
    <w:rsid w:val="003F49EF"/>
    <w:rsid w:val="003F7401"/>
    <w:rsid w:val="00405BAE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54F3D"/>
    <w:rsid w:val="004608B1"/>
    <w:rsid w:val="00462860"/>
    <w:rsid w:val="00473E17"/>
    <w:rsid w:val="004922D2"/>
    <w:rsid w:val="004A11D8"/>
    <w:rsid w:val="004B61D3"/>
    <w:rsid w:val="004C1469"/>
    <w:rsid w:val="004C170B"/>
    <w:rsid w:val="004D6435"/>
    <w:rsid w:val="004D762C"/>
    <w:rsid w:val="004E0125"/>
    <w:rsid w:val="004E0854"/>
    <w:rsid w:val="004E1DC0"/>
    <w:rsid w:val="004F06A1"/>
    <w:rsid w:val="004F166C"/>
    <w:rsid w:val="00500B25"/>
    <w:rsid w:val="00500E86"/>
    <w:rsid w:val="0051305E"/>
    <w:rsid w:val="005162F0"/>
    <w:rsid w:val="00517820"/>
    <w:rsid w:val="00524181"/>
    <w:rsid w:val="00526B8F"/>
    <w:rsid w:val="00530605"/>
    <w:rsid w:val="0053198F"/>
    <w:rsid w:val="005324BA"/>
    <w:rsid w:val="0053389E"/>
    <w:rsid w:val="00533D5F"/>
    <w:rsid w:val="00537BF5"/>
    <w:rsid w:val="005557D6"/>
    <w:rsid w:val="00556FA2"/>
    <w:rsid w:val="00560B7D"/>
    <w:rsid w:val="00564911"/>
    <w:rsid w:val="00564B58"/>
    <w:rsid w:val="00582FF3"/>
    <w:rsid w:val="0059478E"/>
    <w:rsid w:val="0059618A"/>
    <w:rsid w:val="00596912"/>
    <w:rsid w:val="005A39DE"/>
    <w:rsid w:val="005A6B20"/>
    <w:rsid w:val="005C4D83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5F4D67"/>
    <w:rsid w:val="005F54E2"/>
    <w:rsid w:val="00600FCD"/>
    <w:rsid w:val="006031C5"/>
    <w:rsid w:val="006049CC"/>
    <w:rsid w:val="006070BD"/>
    <w:rsid w:val="00610108"/>
    <w:rsid w:val="00617E21"/>
    <w:rsid w:val="0063322A"/>
    <w:rsid w:val="006375BB"/>
    <w:rsid w:val="0065660C"/>
    <w:rsid w:val="006739B7"/>
    <w:rsid w:val="006756CD"/>
    <w:rsid w:val="00675B61"/>
    <w:rsid w:val="00675FB8"/>
    <w:rsid w:val="00683CBB"/>
    <w:rsid w:val="00683EAE"/>
    <w:rsid w:val="00690322"/>
    <w:rsid w:val="0069131F"/>
    <w:rsid w:val="006A369A"/>
    <w:rsid w:val="006A5176"/>
    <w:rsid w:val="006A7CC6"/>
    <w:rsid w:val="006B0219"/>
    <w:rsid w:val="006B1F43"/>
    <w:rsid w:val="006B6868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21334"/>
    <w:rsid w:val="0072409B"/>
    <w:rsid w:val="00727CC1"/>
    <w:rsid w:val="007333FB"/>
    <w:rsid w:val="007368A3"/>
    <w:rsid w:val="00745910"/>
    <w:rsid w:val="00755AA1"/>
    <w:rsid w:val="007600DE"/>
    <w:rsid w:val="007752B9"/>
    <w:rsid w:val="007760A8"/>
    <w:rsid w:val="00790202"/>
    <w:rsid w:val="00794680"/>
    <w:rsid w:val="00795D58"/>
    <w:rsid w:val="007A3CB1"/>
    <w:rsid w:val="007A4B6F"/>
    <w:rsid w:val="007B0A41"/>
    <w:rsid w:val="007B11E6"/>
    <w:rsid w:val="007B2704"/>
    <w:rsid w:val="007B69C6"/>
    <w:rsid w:val="007C0A0D"/>
    <w:rsid w:val="007C4E0E"/>
    <w:rsid w:val="007C60FE"/>
    <w:rsid w:val="007C71DA"/>
    <w:rsid w:val="007E2261"/>
    <w:rsid w:val="007E4111"/>
    <w:rsid w:val="007F36E5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A7B6E"/>
    <w:rsid w:val="008B290D"/>
    <w:rsid w:val="008B41AC"/>
    <w:rsid w:val="008B553D"/>
    <w:rsid w:val="008B59ED"/>
    <w:rsid w:val="008C60D6"/>
    <w:rsid w:val="008D16F5"/>
    <w:rsid w:val="008D7182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598F"/>
    <w:rsid w:val="009172BC"/>
    <w:rsid w:val="00917DB7"/>
    <w:rsid w:val="00922F65"/>
    <w:rsid w:val="00924426"/>
    <w:rsid w:val="00932902"/>
    <w:rsid w:val="0093370F"/>
    <w:rsid w:val="00937C0E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6294"/>
    <w:rsid w:val="00987131"/>
    <w:rsid w:val="00992879"/>
    <w:rsid w:val="00995998"/>
    <w:rsid w:val="00995B33"/>
    <w:rsid w:val="009B138F"/>
    <w:rsid w:val="009B2E35"/>
    <w:rsid w:val="009B4859"/>
    <w:rsid w:val="009B6C12"/>
    <w:rsid w:val="009C0650"/>
    <w:rsid w:val="009C3C36"/>
    <w:rsid w:val="009C3D7E"/>
    <w:rsid w:val="009E1482"/>
    <w:rsid w:val="009F3FF8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0CE1"/>
    <w:rsid w:val="00AE2E8A"/>
    <w:rsid w:val="00AE4C3F"/>
    <w:rsid w:val="00AE51EA"/>
    <w:rsid w:val="00AE7DF3"/>
    <w:rsid w:val="00AF10BE"/>
    <w:rsid w:val="00AF3096"/>
    <w:rsid w:val="00AF468A"/>
    <w:rsid w:val="00AF7E15"/>
    <w:rsid w:val="00B065EE"/>
    <w:rsid w:val="00B14B31"/>
    <w:rsid w:val="00B200E3"/>
    <w:rsid w:val="00B226B6"/>
    <w:rsid w:val="00B264AD"/>
    <w:rsid w:val="00B32101"/>
    <w:rsid w:val="00B33DE4"/>
    <w:rsid w:val="00B426D5"/>
    <w:rsid w:val="00B42D31"/>
    <w:rsid w:val="00B47D94"/>
    <w:rsid w:val="00B50D53"/>
    <w:rsid w:val="00B63380"/>
    <w:rsid w:val="00B6516C"/>
    <w:rsid w:val="00B66D1D"/>
    <w:rsid w:val="00B70727"/>
    <w:rsid w:val="00B81287"/>
    <w:rsid w:val="00B83A1C"/>
    <w:rsid w:val="00B86C5A"/>
    <w:rsid w:val="00B91FBC"/>
    <w:rsid w:val="00B941E6"/>
    <w:rsid w:val="00B95DE1"/>
    <w:rsid w:val="00BA4D87"/>
    <w:rsid w:val="00BA5182"/>
    <w:rsid w:val="00BA7ACB"/>
    <w:rsid w:val="00BB041F"/>
    <w:rsid w:val="00BB2615"/>
    <w:rsid w:val="00BB74CC"/>
    <w:rsid w:val="00BC4201"/>
    <w:rsid w:val="00BD054A"/>
    <w:rsid w:val="00BD2789"/>
    <w:rsid w:val="00BD5417"/>
    <w:rsid w:val="00BE3072"/>
    <w:rsid w:val="00BE41C2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2A3B"/>
    <w:rsid w:val="00C73E71"/>
    <w:rsid w:val="00C7664B"/>
    <w:rsid w:val="00C80F17"/>
    <w:rsid w:val="00C86DA9"/>
    <w:rsid w:val="00C91715"/>
    <w:rsid w:val="00C91935"/>
    <w:rsid w:val="00CA4030"/>
    <w:rsid w:val="00CA5FE4"/>
    <w:rsid w:val="00CA7747"/>
    <w:rsid w:val="00CB40EC"/>
    <w:rsid w:val="00CC7FBB"/>
    <w:rsid w:val="00CD2006"/>
    <w:rsid w:val="00CE28B9"/>
    <w:rsid w:val="00CE42D1"/>
    <w:rsid w:val="00CF3C44"/>
    <w:rsid w:val="00CF70D6"/>
    <w:rsid w:val="00D000F1"/>
    <w:rsid w:val="00D03D15"/>
    <w:rsid w:val="00D10809"/>
    <w:rsid w:val="00D147F2"/>
    <w:rsid w:val="00D15412"/>
    <w:rsid w:val="00D16824"/>
    <w:rsid w:val="00D21709"/>
    <w:rsid w:val="00D23A2A"/>
    <w:rsid w:val="00D30F69"/>
    <w:rsid w:val="00D42619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93627"/>
    <w:rsid w:val="00DA4CB2"/>
    <w:rsid w:val="00DB18D7"/>
    <w:rsid w:val="00DB1C61"/>
    <w:rsid w:val="00DB375D"/>
    <w:rsid w:val="00DB77FB"/>
    <w:rsid w:val="00DC2566"/>
    <w:rsid w:val="00DD1AA0"/>
    <w:rsid w:val="00DF2655"/>
    <w:rsid w:val="00E02538"/>
    <w:rsid w:val="00E04A04"/>
    <w:rsid w:val="00E1104B"/>
    <w:rsid w:val="00E14D21"/>
    <w:rsid w:val="00E1543E"/>
    <w:rsid w:val="00E1780E"/>
    <w:rsid w:val="00E2583B"/>
    <w:rsid w:val="00E27C4C"/>
    <w:rsid w:val="00E321B7"/>
    <w:rsid w:val="00E33FCB"/>
    <w:rsid w:val="00E359F2"/>
    <w:rsid w:val="00E36373"/>
    <w:rsid w:val="00E47F92"/>
    <w:rsid w:val="00E52D37"/>
    <w:rsid w:val="00E551C5"/>
    <w:rsid w:val="00E75587"/>
    <w:rsid w:val="00E77AAB"/>
    <w:rsid w:val="00E900B2"/>
    <w:rsid w:val="00E91AE0"/>
    <w:rsid w:val="00E9270C"/>
    <w:rsid w:val="00EA06E3"/>
    <w:rsid w:val="00EB1EE5"/>
    <w:rsid w:val="00EB6F08"/>
    <w:rsid w:val="00EC2BD7"/>
    <w:rsid w:val="00EC3C3C"/>
    <w:rsid w:val="00ED04B0"/>
    <w:rsid w:val="00ED5D1C"/>
    <w:rsid w:val="00EE7E5C"/>
    <w:rsid w:val="00F01CE8"/>
    <w:rsid w:val="00F05859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  <w:rsid w:val="00FD6AA7"/>
    <w:rsid w:val="00FD6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34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  <w:style w:type="numbering" w:customStyle="1" w:styleId="Sraonra1">
    <w:name w:val="Sąrašo nėra1"/>
    <w:next w:val="Sraonra"/>
    <w:uiPriority w:val="99"/>
    <w:semiHidden/>
    <w:unhideWhenUsed/>
    <w:rsid w:val="00937C0E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37C0E"/>
    <w:pPr>
      <w:spacing w:after="0" w:line="240" w:lineRule="auto"/>
    </w:pPr>
    <w:rPr>
      <w:rFonts w:ascii="Tahoma" w:eastAsia="DengXian" w:hAnsi="Tahoma" w:cs="Angsana New"/>
      <w:kern w:val="2"/>
      <w:sz w:val="16"/>
      <w:szCs w:val="20"/>
      <w:lang w:val="lt-LT" w:eastAsia="zh-CN" w:bidi="th-TH"/>
    </w:rPr>
  </w:style>
  <w:style w:type="character" w:customStyle="1" w:styleId="DebesliotekstasDiagrama">
    <w:name w:val="Debesėlio tekstas Diagrama"/>
    <w:link w:val="Debesliotekstas"/>
    <w:uiPriority w:val="99"/>
    <w:semiHidden/>
    <w:rsid w:val="00937C0E"/>
    <w:rPr>
      <w:rFonts w:ascii="Tahoma" w:eastAsia="DengXian" w:hAnsi="Tahoma" w:cs="Angsana New"/>
      <w:kern w:val="2"/>
      <w:sz w:val="16"/>
      <w:lang w:val="lt-LT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350</Words>
  <Characters>2397</Characters>
  <Application>Microsoft Office Word</Application>
  <DocSecurity>0</DocSecurity>
  <Lines>42</Lines>
  <Paragraphs>1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39</cp:revision>
  <dcterms:created xsi:type="dcterms:W3CDTF">2025-07-11T05:50:00Z</dcterms:created>
  <dcterms:modified xsi:type="dcterms:W3CDTF">2026-01-16T07:08:00Z</dcterms:modified>
</cp:coreProperties>
</file>